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5759E" w14:textId="257284B2" w:rsidR="00225E0F" w:rsidRDefault="00147049" w:rsidP="00225E0F">
      <w:pPr>
        <w:spacing w:after="0" w:line="240" w:lineRule="auto"/>
        <w:ind w:left="1440"/>
        <w:jc w:val="right"/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Cici Sundar</w:t>
      </w:r>
      <w:r w:rsidR="00CA3337">
        <w:rPr>
          <w:rFonts w:cs="Calibri"/>
          <w:color w:val="000000"/>
          <w:sz w:val="24"/>
          <w:szCs w:val="24"/>
        </w:rPr>
        <w:t>i</w:t>
      </w:r>
      <w:r w:rsidR="0027275D">
        <w:rPr>
          <w:rFonts w:cs="Calibri"/>
          <w:color w:val="000000"/>
          <w:sz w:val="24"/>
          <w:szCs w:val="24"/>
        </w:rPr>
        <w:t>, S.</w:t>
      </w:r>
      <w:r>
        <w:rPr>
          <w:rFonts w:cs="Calibri"/>
          <w:color w:val="000000"/>
          <w:sz w:val="24"/>
          <w:szCs w:val="24"/>
        </w:rPr>
        <w:t>Sos</w:t>
      </w:r>
    </w:p>
    <w:p w14:paraId="556DFC49" w14:textId="5E28F803" w:rsidR="003E60AF" w:rsidRPr="001F2EE4" w:rsidRDefault="00926E55" w:rsidP="003E60AF">
      <w:pPr>
        <w:spacing w:line="240" w:lineRule="auto"/>
        <w:rPr>
          <w:rFonts w:cs="Calibri"/>
          <w:color w:val="000000"/>
          <w:sz w:val="24"/>
          <w:szCs w:val="24"/>
        </w:rPr>
      </w:pPr>
      <w:r w:rsidRPr="00926E55">
        <w:rPr>
          <w:rFonts w:cs="Calibri"/>
          <w:color w:val="000000"/>
          <w:sz w:val="24"/>
          <w:szCs w:val="24"/>
        </w:rPr>
        <w:t>August</w:t>
      </w:r>
      <w:r w:rsidR="0027275D">
        <w:rPr>
          <w:rFonts w:cs="Calibri"/>
          <w:color w:val="000000"/>
          <w:sz w:val="24"/>
          <w:szCs w:val="24"/>
        </w:rPr>
        <w:t xml:space="preserve"> </w:t>
      </w:r>
      <w:r>
        <w:rPr>
          <w:rFonts w:cs="Calibri"/>
          <w:color w:val="000000"/>
          <w:sz w:val="24"/>
          <w:szCs w:val="24"/>
        </w:rPr>
        <w:t>2</w:t>
      </w:r>
      <w:r w:rsidR="0027275D">
        <w:rPr>
          <w:rFonts w:cs="Calibri"/>
          <w:color w:val="000000"/>
          <w:sz w:val="24"/>
          <w:szCs w:val="24"/>
        </w:rPr>
        <w:t>,</w:t>
      </w:r>
      <w:r w:rsidR="00225E0F">
        <w:rPr>
          <w:rFonts w:cs="Calibri"/>
          <w:color w:val="000000"/>
          <w:sz w:val="24"/>
          <w:szCs w:val="24"/>
        </w:rPr>
        <w:t xml:space="preserve"> 2022</w:t>
      </w:r>
    </w:p>
    <w:p w14:paraId="77745D40" w14:textId="77777777" w:rsidR="003E60AF" w:rsidRPr="001F2EE4" w:rsidRDefault="003E60AF" w:rsidP="003E60AF">
      <w:pPr>
        <w:spacing w:line="240" w:lineRule="auto"/>
        <w:rPr>
          <w:rFonts w:cs="Calibri"/>
          <w:color w:val="000000"/>
          <w:sz w:val="24"/>
          <w:szCs w:val="24"/>
        </w:rPr>
      </w:pPr>
      <w:r w:rsidRPr="001F2EE4">
        <w:rPr>
          <w:rFonts w:cs="Calibri"/>
          <w:color w:val="000000"/>
          <w:sz w:val="24"/>
          <w:szCs w:val="24"/>
        </w:rPr>
        <w:t xml:space="preserve">Dear Editor, </w:t>
      </w:r>
    </w:p>
    <w:p w14:paraId="180448C6" w14:textId="453B571A" w:rsidR="004D42B7" w:rsidRPr="002C386D" w:rsidRDefault="001B6560" w:rsidP="002C386D">
      <w:pPr>
        <w:pStyle w:val="Default"/>
        <w:jc w:val="both"/>
        <w:rPr>
          <w:rFonts w:asciiTheme="minorHAnsi" w:hAnsiTheme="minorHAnsi" w:cstheme="minorHAnsi"/>
          <w:b/>
          <w:bCs/>
          <w:i/>
          <w:lang w:val="en-US"/>
        </w:rPr>
      </w:pPr>
      <w:r>
        <w:rPr>
          <w:lang w:val="en-US"/>
        </w:rPr>
        <w:t xml:space="preserve">I </w:t>
      </w:r>
      <w:r w:rsidRPr="00F62A51">
        <w:rPr>
          <w:rFonts w:asciiTheme="minorHAnsi" w:hAnsiTheme="minorHAnsi" w:cstheme="minorHAnsi"/>
          <w:lang w:val="en-US"/>
        </w:rPr>
        <w:t xml:space="preserve">am so pleased to have an invitation to submit a manuscript to </w:t>
      </w:r>
      <w:r w:rsidR="009C68FE">
        <w:rPr>
          <w:rFonts w:asciiTheme="minorHAnsi" w:hAnsiTheme="minorHAnsi" w:cstheme="minorHAnsi"/>
          <w:lang w:val="en-US"/>
        </w:rPr>
        <w:t xml:space="preserve">the </w:t>
      </w:r>
      <w:r w:rsidR="002C386D" w:rsidRPr="002C386D">
        <w:rPr>
          <w:rFonts w:asciiTheme="minorHAnsi" w:hAnsiTheme="minorHAnsi" w:cstheme="minorHAnsi"/>
          <w:b/>
          <w:bCs/>
          <w:lang w:val="id"/>
        </w:rPr>
        <w:t>Journal of Communication</w:t>
      </w:r>
      <w:r w:rsidRPr="00F62A51">
        <w:rPr>
          <w:rFonts w:asciiTheme="minorHAnsi" w:hAnsiTheme="minorHAnsi" w:cstheme="minorHAnsi"/>
          <w:lang w:val="en-US"/>
        </w:rPr>
        <w:t xml:space="preserve">. Therefore, </w:t>
      </w:r>
      <w:r w:rsidR="003E60AF" w:rsidRPr="00F62A51">
        <w:rPr>
          <w:rFonts w:asciiTheme="minorHAnsi" w:hAnsiTheme="minorHAnsi" w:cstheme="minorHAnsi"/>
          <w:lang w:val="en-US"/>
        </w:rPr>
        <w:t>I wish to submit an original research article entitled</w:t>
      </w:r>
      <w:r w:rsidR="003E60AF" w:rsidRPr="00F62A51">
        <w:rPr>
          <w:rFonts w:asciiTheme="minorHAnsi" w:hAnsiTheme="minorHAnsi" w:cstheme="minorHAnsi"/>
          <w:b/>
          <w:i/>
          <w:lang w:val="en-US"/>
        </w:rPr>
        <w:t xml:space="preserve"> “</w:t>
      </w:r>
      <w:r w:rsidR="00147049">
        <w:rPr>
          <w:rFonts w:asciiTheme="minorHAnsi" w:hAnsiTheme="minorHAnsi" w:cstheme="minorHAnsi"/>
          <w:b/>
          <w:i/>
          <w:lang w:val="en-US"/>
        </w:rPr>
        <w:t xml:space="preserve"> </w:t>
      </w:r>
      <w:r w:rsidR="002C386D" w:rsidRPr="002C386D">
        <w:rPr>
          <w:rFonts w:asciiTheme="minorHAnsi" w:hAnsiTheme="minorHAnsi" w:cstheme="minorHAnsi"/>
          <w:b/>
          <w:bCs/>
          <w:i/>
          <w:lang w:val="en-US"/>
        </w:rPr>
        <w:t>A Content Analysis #Pecatluhut On The Political Ethics Of Government In Indonesia</w:t>
      </w:r>
      <w:r w:rsidR="003E60AF" w:rsidRPr="00F62A51">
        <w:rPr>
          <w:rFonts w:asciiTheme="minorHAnsi" w:hAnsiTheme="minorHAnsi" w:cstheme="minorHAnsi"/>
          <w:b/>
          <w:i/>
          <w:lang w:val="en-US"/>
        </w:rPr>
        <w:t>”</w:t>
      </w:r>
      <w:r w:rsidR="003E60AF" w:rsidRPr="00F62A51">
        <w:rPr>
          <w:rFonts w:asciiTheme="minorHAnsi" w:hAnsiTheme="minorHAnsi" w:cstheme="minorHAnsi"/>
          <w:lang w:val="en-US"/>
        </w:rPr>
        <w:t xml:space="preserve"> for consideration by </w:t>
      </w:r>
      <w:r w:rsidR="001F2EE4" w:rsidRPr="00F62A51">
        <w:rPr>
          <w:rFonts w:asciiTheme="minorHAnsi" w:hAnsiTheme="minorHAnsi" w:cstheme="minorHAnsi"/>
          <w:b/>
          <w:bCs/>
          <w:lang w:val="en-US"/>
        </w:rPr>
        <w:t>your reputable Journal</w:t>
      </w:r>
      <w:r w:rsidR="000F141E" w:rsidRPr="00F62A51">
        <w:rPr>
          <w:rFonts w:asciiTheme="minorHAnsi" w:hAnsiTheme="minorHAnsi" w:cstheme="minorHAnsi"/>
          <w:lang w:val="en-US"/>
        </w:rPr>
        <w:t>. I have</w:t>
      </w:r>
      <w:r w:rsidR="00B77F85" w:rsidRPr="00F62A51">
        <w:rPr>
          <w:rFonts w:asciiTheme="minorHAnsi" w:hAnsiTheme="minorHAnsi" w:cstheme="minorHAnsi"/>
          <w:lang w:val="en-US"/>
        </w:rPr>
        <w:t xml:space="preserve"> also</w:t>
      </w:r>
      <w:r w:rsidR="000F141E" w:rsidRPr="00F62A51">
        <w:rPr>
          <w:rFonts w:asciiTheme="minorHAnsi" w:hAnsiTheme="minorHAnsi" w:cstheme="minorHAnsi"/>
          <w:lang w:val="en-US"/>
        </w:rPr>
        <w:t xml:space="preserve"> revised th</w:t>
      </w:r>
      <w:r w:rsidR="00D46AAA" w:rsidRPr="00F62A51">
        <w:rPr>
          <w:rFonts w:asciiTheme="minorHAnsi" w:hAnsiTheme="minorHAnsi" w:cstheme="minorHAnsi"/>
          <w:lang w:val="en-US"/>
        </w:rPr>
        <w:t>e</w:t>
      </w:r>
      <w:r w:rsidR="000F141E" w:rsidRPr="00F62A51">
        <w:rPr>
          <w:rFonts w:asciiTheme="minorHAnsi" w:hAnsiTheme="minorHAnsi" w:cstheme="minorHAnsi"/>
          <w:lang w:val="en-US"/>
        </w:rPr>
        <w:t xml:space="preserve"> manuscript based on </w:t>
      </w:r>
      <w:r w:rsidR="00B77F85" w:rsidRPr="00F62A51">
        <w:rPr>
          <w:rFonts w:asciiTheme="minorHAnsi" w:hAnsiTheme="minorHAnsi" w:cstheme="minorHAnsi"/>
          <w:lang w:val="en-US"/>
        </w:rPr>
        <w:t xml:space="preserve">our </w:t>
      </w:r>
      <w:r w:rsidR="00BE6C2E" w:rsidRPr="00F62A51">
        <w:rPr>
          <w:rFonts w:asciiTheme="minorHAnsi" w:hAnsiTheme="minorHAnsi" w:cstheme="minorHAnsi"/>
          <w:lang w:val="en-US"/>
        </w:rPr>
        <w:t>colleagues’</w:t>
      </w:r>
      <w:r w:rsidR="000F141E" w:rsidRPr="00F62A51">
        <w:rPr>
          <w:rFonts w:asciiTheme="minorHAnsi" w:hAnsiTheme="minorHAnsi" w:cstheme="minorHAnsi"/>
          <w:lang w:val="en-US"/>
        </w:rPr>
        <w:t xml:space="preserve"> comments and then sent it to a native </w:t>
      </w:r>
      <w:r w:rsidR="00D46AAA" w:rsidRPr="00F62A51">
        <w:rPr>
          <w:rFonts w:asciiTheme="minorHAnsi" w:hAnsiTheme="minorHAnsi" w:cstheme="minorHAnsi"/>
          <w:lang w:val="en-US"/>
        </w:rPr>
        <w:t>proofreader</w:t>
      </w:r>
      <w:r w:rsidR="000F141E" w:rsidRPr="00F62A51">
        <w:rPr>
          <w:rFonts w:asciiTheme="minorHAnsi" w:hAnsiTheme="minorHAnsi" w:cstheme="minorHAnsi"/>
          <w:lang w:val="en-US"/>
        </w:rPr>
        <w:t xml:space="preserve">. I am sure that this paper is much clearer and well-presented now. </w:t>
      </w:r>
    </w:p>
    <w:p w14:paraId="0711EC4B" w14:textId="14E5B65B" w:rsidR="00EB53AB" w:rsidRPr="00F62A51" w:rsidRDefault="00EB53AB" w:rsidP="00F62A51">
      <w:pPr>
        <w:pStyle w:val="Default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5FE05533" w14:textId="5D5E8027" w:rsidR="003E60AF" w:rsidRPr="00F62A51" w:rsidRDefault="003E60AF" w:rsidP="00F62A51">
      <w:pPr>
        <w:spacing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F62A51">
        <w:rPr>
          <w:rFonts w:asciiTheme="minorHAnsi" w:hAnsiTheme="minorHAnsi" w:cstheme="minorHAnsi"/>
          <w:color w:val="000000"/>
          <w:sz w:val="24"/>
          <w:szCs w:val="24"/>
        </w:rPr>
        <w:t xml:space="preserve">I confirm that this work is original and has not been published elsewhere, nor is it currently under consideration for publication elsewhere. </w:t>
      </w:r>
    </w:p>
    <w:p w14:paraId="49D9492E" w14:textId="14C8E668" w:rsidR="002C386D" w:rsidRPr="00147049" w:rsidRDefault="002C386D" w:rsidP="00147049">
      <w:pPr>
        <w:spacing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en-GB"/>
        </w:rPr>
      </w:pPr>
      <w:r w:rsidRPr="002C386D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In this paper, I present a qualitative descriptive analysis study by looking at the development of the Luhut Binsar Panjaitan case based on #Pecatluhut through social media </w:t>
      </w:r>
      <w:r w:rsidR="00686AA0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and </w:t>
      </w:r>
      <w:r w:rsidRPr="002C386D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>Twitter</w:t>
      </w:r>
      <w:r w:rsidR="00686AA0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>;</w:t>
      </w:r>
      <w:r w:rsidRPr="002C386D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 in this study using sentiment analysis, graphs, and word cloud analysis. </w:t>
      </w:r>
      <w:r w:rsidR="00686AA0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>B</w:t>
      </w:r>
      <w:r w:rsidRPr="002C386D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>ased on a</w:t>
      </w:r>
      <w:r w:rsidR="00686AA0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 comment</w:t>
      </w:r>
      <w:r w:rsidRPr="002C386D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 using the CAQDAS method through the Nvivo12 plus software to analyze social networks and accounts of dominant keywords.</w:t>
      </w:r>
    </w:p>
    <w:p w14:paraId="2E5D2E36" w14:textId="10EBE32C" w:rsidR="003E60AF" w:rsidRPr="00F62A51" w:rsidRDefault="00147049" w:rsidP="00147049">
      <w:pPr>
        <w:spacing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147049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I believe that this manuscript deserves to be published </w:t>
      </w:r>
      <w:r w:rsidR="009C68FE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>in</w:t>
      </w:r>
      <w:r w:rsidRPr="00147049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 this Journal. </w:t>
      </w:r>
    </w:p>
    <w:p w14:paraId="47C29A45" w14:textId="2FEBEFBA" w:rsidR="003E60AF" w:rsidRPr="00147049" w:rsidRDefault="003E60AF" w:rsidP="003E60AF">
      <w:pPr>
        <w:rPr>
          <w:rFonts w:cs="Calibri"/>
          <w:color w:val="0070C0"/>
          <w:sz w:val="24"/>
          <w:szCs w:val="24"/>
          <w:u w:val="single"/>
        </w:rPr>
      </w:pPr>
      <w:r w:rsidRPr="001F2EE4">
        <w:rPr>
          <w:rFonts w:cs="Calibri"/>
          <w:color w:val="000000"/>
          <w:sz w:val="24"/>
          <w:szCs w:val="24"/>
        </w:rPr>
        <w:t xml:space="preserve">Please address all correspondence concerning this manuscript to me at </w:t>
      </w:r>
      <w:r w:rsidR="00147049" w:rsidRPr="00147049">
        <w:rPr>
          <w:rFonts w:cs="Calibri"/>
          <w:color w:val="0070C0"/>
          <w:sz w:val="24"/>
          <w:szCs w:val="24"/>
          <w:u w:val="single"/>
        </w:rPr>
        <w:t>cicisundari06@gmail.com</w:t>
      </w:r>
      <w:r w:rsidR="00F62A51" w:rsidRPr="00147049">
        <w:rPr>
          <w:rFonts w:cs="Calibri"/>
          <w:color w:val="0070C0"/>
          <w:sz w:val="24"/>
          <w:szCs w:val="24"/>
          <w:u w:val="single"/>
        </w:rPr>
        <w:t xml:space="preserve"> </w:t>
      </w:r>
    </w:p>
    <w:p w14:paraId="0FA51BF1" w14:textId="1DAF9C47" w:rsidR="003E60AF" w:rsidRPr="001F2EE4" w:rsidRDefault="003E60AF" w:rsidP="003E60AF">
      <w:pPr>
        <w:rPr>
          <w:rFonts w:cs="Calibri"/>
          <w:color w:val="000000"/>
          <w:sz w:val="24"/>
          <w:szCs w:val="24"/>
        </w:rPr>
      </w:pPr>
      <w:r w:rsidRPr="001F2EE4">
        <w:rPr>
          <w:rFonts w:cs="Calibri"/>
          <w:color w:val="000000"/>
          <w:sz w:val="24"/>
          <w:szCs w:val="24"/>
        </w:rPr>
        <w:t xml:space="preserve">Thank you for </w:t>
      </w:r>
      <w:r w:rsidR="009C68FE">
        <w:rPr>
          <w:rFonts w:cs="Calibri"/>
          <w:color w:val="000000"/>
          <w:sz w:val="24"/>
          <w:szCs w:val="24"/>
        </w:rPr>
        <w:t>considering</w:t>
      </w:r>
      <w:r w:rsidRPr="001F2EE4">
        <w:rPr>
          <w:rFonts w:cs="Calibri"/>
          <w:color w:val="000000"/>
          <w:sz w:val="24"/>
          <w:szCs w:val="24"/>
        </w:rPr>
        <w:t xml:space="preserve"> this manuscript. </w:t>
      </w:r>
    </w:p>
    <w:p w14:paraId="4C2D9BFB" w14:textId="77777777" w:rsidR="003E60AF" w:rsidRPr="001F2EE4" w:rsidRDefault="003E60AF" w:rsidP="003E60AF">
      <w:pPr>
        <w:rPr>
          <w:rFonts w:cs="Calibri"/>
          <w:color w:val="000000"/>
          <w:sz w:val="24"/>
          <w:szCs w:val="24"/>
        </w:rPr>
      </w:pPr>
      <w:r w:rsidRPr="001F2EE4">
        <w:rPr>
          <w:rFonts w:cs="Calibri"/>
          <w:color w:val="000000"/>
          <w:sz w:val="24"/>
          <w:szCs w:val="24"/>
        </w:rPr>
        <w:t>Sincerely,</w:t>
      </w:r>
    </w:p>
    <w:p w14:paraId="3053B64D" w14:textId="77393AA7" w:rsidR="008F3911" w:rsidRPr="008F3911" w:rsidRDefault="00147049" w:rsidP="008F3911">
      <w:pPr>
        <w:shd w:val="clear" w:color="auto" w:fill="FFFFFF"/>
        <w:spacing w:after="0" w:line="240" w:lineRule="auto"/>
        <w:textAlignment w:val="baseline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Cici Sundar</w:t>
      </w:r>
      <w:r w:rsidR="00F62A51">
        <w:rPr>
          <w:rFonts w:ascii="Verdana" w:eastAsia="Times New Roman" w:hAnsi="Verdana"/>
          <w:b/>
          <w:bCs/>
          <w:color w:val="000000"/>
          <w:sz w:val="24"/>
          <w:szCs w:val="24"/>
        </w:rPr>
        <w:t>i</w:t>
      </w:r>
      <w:r w:rsidR="0027275D">
        <w:rPr>
          <w:rFonts w:ascii="Verdana" w:eastAsia="Times New Roman" w:hAnsi="Verdana"/>
          <w:b/>
          <w:bCs/>
          <w:color w:val="000000"/>
          <w:sz w:val="24"/>
          <w:szCs w:val="24"/>
        </w:rPr>
        <w:t>, S.</w:t>
      </w: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Sos</w:t>
      </w:r>
      <w:r w:rsidR="001F2EE4" w:rsidRPr="001F2EE4">
        <w:rPr>
          <w:rFonts w:ascii="Verdana" w:eastAsia="Times New Roman" w:hAnsi="Verdana"/>
          <w:color w:val="000000"/>
          <w:sz w:val="24"/>
          <w:szCs w:val="24"/>
        </w:rPr>
        <w:br/>
      </w:r>
      <w:r w:rsidR="008F3911" w:rsidRPr="008F3911">
        <w:rPr>
          <w:rFonts w:ascii="Verdana" w:eastAsia="Times New Roman" w:hAnsi="Verdana"/>
          <w:color w:val="000000"/>
          <w:sz w:val="24"/>
          <w:szCs w:val="24"/>
        </w:rPr>
        <w:t xml:space="preserve">Department of </w:t>
      </w:r>
      <w:r w:rsidR="00884E0D">
        <w:rPr>
          <w:rFonts w:ascii="Verdana" w:eastAsia="Times New Roman" w:hAnsi="Verdana"/>
          <w:color w:val="000000"/>
          <w:sz w:val="24"/>
          <w:szCs w:val="24"/>
        </w:rPr>
        <w:t>Government Affairs and Administration, Jusuf Kalla School of Government, Universitas Muhammadiyah Yogyakarta, Indonesia.</w:t>
      </w:r>
    </w:p>
    <w:p w14:paraId="1A2B0747" w14:textId="1F153311" w:rsidR="00CF1017" w:rsidRPr="001F2EE4" w:rsidRDefault="00686AA0" w:rsidP="001F2EE4">
      <w:pPr>
        <w:rPr>
          <w:rFonts w:cs="Calibri"/>
          <w:b/>
          <w:color w:val="000000"/>
          <w:sz w:val="24"/>
          <w:szCs w:val="24"/>
        </w:rPr>
      </w:pPr>
    </w:p>
    <w:sectPr w:rsidR="00CF1017" w:rsidRPr="001F2EE4" w:rsidSect="0077503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B53DC"/>
    <w:multiLevelType w:val="hybridMultilevel"/>
    <w:tmpl w:val="42924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1724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yMDc3MTYxMrA0sTRX0lEKTi0uzszPAykwrgUANvAy9SwAAAA="/>
  </w:docVars>
  <w:rsids>
    <w:rsidRoot w:val="003E60AF"/>
    <w:rsid w:val="000F141E"/>
    <w:rsid w:val="00147049"/>
    <w:rsid w:val="001B6560"/>
    <w:rsid w:val="001E2248"/>
    <w:rsid w:val="001F2EE4"/>
    <w:rsid w:val="00225E0F"/>
    <w:rsid w:val="0027275D"/>
    <w:rsid w:val="002C386D"/>
    <w:rsid w:val="003A0041"/>
    <w:rsid w:val="003E60AF"/>
    <w:rsid w:val="004614AC"/>
    <w:rsid w:val="004B65BD"/>
    <w:rsid w:val="004D42B7"/>
    <w:rsid w:val="00686AA0"/>
    <w:rsid w:val="00775037"/>
    <w:rsid w:val="007B7DA2"/>
    <w:rsid w:val="007F0DF3"/>
    <w:rsid w:val="00803E5F"/>
    <w:rsid w:val="00884E0D"/>
    <w:rsid w:val="008F3911"/>
    <w:rsid w:val="00926E55"/>
    <w:rsid w:val="009C68FE"/>
    <w:rsid w:val="009E59D4"/>
    <w:rsid w:val="00A14967"/>
    <w:rsid w:val="00AB4C24"/>
    <w:rsid w:val="00B17983"/>
    <w:rsid w:val="00B60079"/>
    <w:rsid w:val="00B77F85"/>
    <w:rsid w:val="00BE6C2E"/>
    <w:rsid w:val="00C172B7"/>
    <w:rsid w:val="00CA3337"/>
    <w:rsid w:val="00D46AAA"/>
    <w:rsid w:val="00E03EF5"/>
    <w:rsid w:val="00E41767"/>
    <w:rsid w:val="00EB53AB"/>
    <w:rsid w:val="00ED2F50"/>
    <w:rsid w:val="00F62A51"/>
    <w:rsid w:val="00FB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6897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0AF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E60AF"/>
    <w:pPr>
      <w:autoSpaceDE w:val="0"/>
      <w:autoSpaceDN w:val="0"/>
      <w:adjustRightInd w:val="0"/>
    </w:pPr>
    <w:rPr>
      <w:rFonts w:ascii="Calibri" w:eastAsia="Calibri" w:hAnsi="Calibri" w:cs="Calibri"/>
      <w:color w:val="00000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2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2B7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14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14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87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8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ftahul Jalil</cp:lastModifiedBy>
  <cp:revision>8</cp:revision>
  <cp:lastPrinted>2021-07-01T10:23:00Z</cp:lastPrinted>
  <dcterms:created xsi:type="dcterms:W3CDTF">2022-06-12T06:14:00Z</dcterms:created>
  <dcterms:modified xsi:type="dcterms:W3CDTF">2022-08-02T00:19:00Z</dcterms:modified>
</cp:coreProperties>
</file>